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569EB" w14:textId="3559BFC8" w:rsidR="00113A03" w:rsidRDefault="0096171C" w:rsidP="0096171C">
      <w:pPr>
        <w:pStyle w:val="Title"/>
        <w:jc w:val="center"/>
        <w:rPr>
          <w:lang w:val="en-US"/>
        </w:rPr>
      </w:pPr>
      <w:r>
        <w:rPr>
          <w:lang w:val="en-US"/>
        </w:rPr>
        <w:t>Battery Packer for Manual Cell Insert</w:t>
      </w:r>
    </w:p>
    <w:p w14:paraId="4F1F3366" w14:textId="7B039E6D" w:rsidR="0096171C" w:rsidRDefault="0096171C" w:rsidP="0096171C">
      <w:pPr>
        <w:rPr>
          <w:lang w:val="en-US"/>
        </w:rPr>
      </w:pPr>
    </w:p>
    <w:p w14:paraId="54E1BBA6" w14:textId="72E8B97A" w:rsidR="0096171C" w:rsidRDefault="0096171C" w:rsidP="0096171C">
      <w:pPr>
        <w:rPr>
          <w:lang w:val="en-US"/>
        </w:rPr>
      </w:pPr>
    </w:p>
    <w:p w14:paraId="652065EB" w14:textId="5B640F3C" w:rsidR="0096171C" w:rsidRDefault="0096171C" w:rsidP="0096171C">
      <w:pPr>
        <w:rPr>
          <w:lang w:val="en-US"/>
        </w:rPr>
      </w:pPr>
      <w:r>
        <w:rPr>
          <w:lang w:val="en-US"/>
        </w:rPr>
        <w:t>Main features:</w:t>
      </w:r>
    </w:p>
    <w:p w14:paraId="28A945D8" w14:textId="2A376DB5" w:rsidR="0096171C" w:rsidRDefault="0096171C" w:rsidP="0096171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bility to generate QR codes to index the cells in the database</w:t>
      </w:r>
    </w:p>
    <w:p w14:paraId="2B787AC5" w14:textId="6B3A1CB4" w:rsidR="0096171C" w:rsidRDefault="0096171C" w:rsidP="0096171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bility to generate a pack from scanned cells and tell you where to place them.</w:t>
      </w:r>
    </w:p>
    <w:p w14:paraId="2F6C1B8E" w14:textId="2F6FE24D" w:rsidR="0096171C" w:rsidRDefault="0096171C" w:rsidP="0096171C">
      <w:pPr>
        <w:rPr>
          <w:lang w:val="en-US"/>
        </w:rPr>
      </w:pPr>
    </w:p>
    <w:p w14:paraId="72496755" w14:textId="050E0D09" w:rsidR="0096171C" w:rsidRDefault="0096171C" w:rsidP="0096171C">
      <w:pPr>
        <w:rPr>
          <w:lang w:val="en-US"/>
        </w:rPr>
      </w:pPr>
    </w:p>
    <w:p w14:paraId="0716CE24" w14:textId="10EEF394" w:rsidR="0096171C" w:rsidRDefault="0096171C" w:rsidP="0096171C">
      <w:pPr>
        <w:rPr>
          <w:lang w:val="en-US"/>
        </w:rPr>
      </w:pPr>
    </w:p>
    <w:p w14:paraId="3A032698" w14:textId="0B7C72F3" w:rsidR="0096171C" w:rsidRDefault="0096171C" w:rsidP="0096171C">
      <w:pPr>
        <w:rPr>
          <w:lang w:val="en-US"/>
        </w:rPr>
      </w:pPr>
      <w:r>
        <w:rPr>
          <w:lang w:val="en-US"/>
        </w:rPr>
        <w:t>The workflow:</w:t>
      </w:r>
    </w:p>
    <w:p w14:paraId="40529850" w14:textId="3BAA0C34" w:rsidR="0096171C" w:rsidRDefault="0096171C" w:rsidP="0096171C">
      <w:pPr>
        <w:rPr>
          <w:lang w:val="en-US"/>
        </w:rPr>
      </w:pPr>
    </w:p>
    <w:p w14:paraId="05A30A40" w14:textId="3E32C7A9" w:rsidR="0096171C" w:rsidRDefault="0096171C" w:rsidP="0096171C">
      <w:pPr>
        <w:rPr>
          <w:lang w:val="en-US"/>
        </w:rPr>
      </w:pPr>
      <w:r>
        <w:rPr>
          <w:lang w:val="en-US"/>
        </w:rPr>
        <w:t>Create new project</w:t>
      </w:r>
    </w:p>
    <w:p w14:paraId="3D2274CA" w14:textId="11B32F7B" w:rsidR="0096171C" w:rsidRDefault="0096171C" w:rsidP="0096171C">
      <w:pPr>
        <w:rPr>
          <w:lang w:val="en-US"/>
        </w:rPr>
      </w:pPr>
      <w:r>
        <w:rPr>
          <w:lang w:val="en-US"/>
        </w:rPr>
        <w:t>Add cells to database and generate a QR code</w:t>
      </w:r>
    </w:p>
    <w:p w14:paraId="2231346A" w14:textId="438C48D8" w:rsidR="0096171C" w:rsidRPr="0096171C" w:rsidRDefault="0096171C" w:rsidP="0096171C">
      <w:pPr>
        <w:rPr>
          <w:lang w:val="en-US"/>
        </w:rPr>
      </w:pPr>
      <w:r>
        <w:rPr>
          <w:lang w:val="en-US"/>
        </w:rPr>
        <w:t>The QR code should contain cell ID, capacity and date</w:t>
      </w:r>
      <w:bookmarkStart w:id="0" w:name="_GoBack"/>
      <w:bookmarkEnd w:id="0"/>
    </w:p>
    <w:sectPr w:rsidR="0096171C" w:rsidRPr="009617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D735B8"/>
    <w:multiLevelType w:val="hybridMultilevel"/>
    <w:tmpl w:val="FA0C6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M0NjE3NTE1M7dU0lEKTi0uzszPAykwrAUAtj8dfywAAAA="/>
  </w:docVars>
  <w:rsids>
    <w:rsidRoot w:val="001C6CA0"/>
    <w:rsid w:val="00113A03"/>
    <w:rsid w:val="001C6CA0"/>
    <w:rsid w:val="0096171C"/>
    <w:rsid w:val="00EC5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AE6AB"/>
  <w15:chartTrackingRefBased/>
  <w15:docId w15:val="{7DE0CFDA-4DA8-4BB3-B584-09E501842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17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171C"/>
    <w:rPr>
      <w:rFonts w:asciiTheme="majorHAnsi" w:eastAsiaTheme="majorEastAsia" w:hAnsiTheme="majorHAnsi" w:cstheme="majorBidi"/>
      <w:noProof/>
      <w:spacing w:val="-10"/>
      <w:kern w:val="28"/>
      <w:sz w:val="56"/>
      <w:szCs w:val="56"/>
      <w:lang w:val="ro-RO"/>
    </w:rPr>
  </w:style>
  <w:style w:type="paragraph" w:styleId="ListParagraph">
    <w:name w:val="List Paragraph"/>
    <w:basedOn w:val="Normal"/>
    <w:uiPriority w:val="34"/>
    <w:qFormat/>
    <w:rsid w:val="009617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u Gradea</dc:creator>
  <cp:keywords/>
  <dc:description/>
  <cp:lastModifiedBy>Alexandru Gradea</cp:lastModifiedBy>
  <cp:revision>2</cp:revision>
  <dcterms:created xsi:type="dcterms:W3CDTF">2021-11-25T09:28:00Z</dcterms:created>
  <dcterms:modified xsi:type="dcterms:W3CDTF">2021-11-25T14:20:00Z</dcterms:modified>
</cp:coreProperties>
</file>